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B3A4E7" w14:textId="77777777" w:rsidR="003522DC" w:rsidRDefault="003522DC" w:rsidP="003522DC">
      <w:r>
        <w:t xml:space="preserve">Q. Improvise the guesser game project which we have discussed in live class on 30th </w:t>
      </w:r>
      <w:proofErr w:type="spellStart"/>
      <w:r>
        <w:t>july</w:t>
      </w:r>
      <w:proofErr w:type="spellEnd"/>
    </w:p>
    <w:p w14:paraId="7323DBA1" w14:textId="34C68D0D" w:rsidR="002761D3" w:rsidRDefault="003522DC" w:rsidP="003522DC">
      <w:r>
        <w:t>class. Add the maximum feature you could add to it.</w:t>
      </w:r>
    </w:p>
    <w:p w14:paraId="401DF9A6" w14:textId="58FF2B8C" w:rsidR="008F14B2" w:rsidRDefault="008F14B2" w:rsidP="003522DC"/>
    <w:p w14:paraId="50367652" w14:textId="2E650FB8" w:rsidR="008F14B2" w:rsidRDefault="008F14B2" w:rsidP="008F14B2">
      <w:pPr>
        <w:jc w:val="center"/>
        <w:rPr>
          <w:b/>
          <w:bCs/>
        </w:rPr>
      </w:pPr>
      <w:r>
        <w:rPr>
          <w:b/>
          <w:bCs/>
        </w:rPr>
        <w:t>SOLUTION</w:t>
      </w:r>
    </w:p>
    <w:p w14:paraId="4CC33CF1" w14:textId="77777777" w:rsidR="008F14B2" w:rsidRDefault="008F14B2" w:rsidP="008F14B2">
      <w:r>
        <w:t xml:space="preserve">import </w:t>
      </w:r>
      <w:proofErr w:type="spellStart"/>
      <w:proofErr w:type="gramStart"/>
      <w:r>
        <w:t>java.util</w:t>
      </w:r>
      <w:proofErr w:type="gramEnd"/>
      <w:r>
        <w:t>.Scanner</w:t>
      </w:r>
      <w:proofErr w:type="spellEnd"/>
      <w:r>
        <w:t>;</w:t>
      </w:r>
    </w:p>
    <w:p w14:paraId="7905D85E" w14:textId="77777777" w:rsidR="008F14B2" w:rsidRDefault="008F14B2" w:rsidP="008F14B2"/>
    <w:p w14:paraId="704A80C9" w14:textId="77777777" w:rsidR="008F14B2" w:rsidRDefault="008F14B2" w:rsidP="008F14B2">
      <w:r>
        <w:t>class Guesser</w:t>
      </w:r>
    </w:p>
    <w:p w14:paraId="753B9BEC" w14:textId="77777777" w:rsidR="008F14B2" w:rsidRDefault="008F14B2" w:rsidP="008F14B2">
      <w:r>
        <w:t>{</w:t>
      </w:r>
    </w:p>
    <w:p w14:paraId="0AD9A526" w14:textId="77777777" w:rsidR="008F14B2" w:rsidRDefault="008F14B2" w:rsidP="008F14B2">
      <w:r>
        <w:t xml:space="preserve">    int </w:t>
      </w:r>
      <w:proofErr w:type="spellStart"/>
      <w:r>
        <w:t>guessNum</w:t>
      </w:r>
      <w:proofErr w:type="spellEnd"/>
      <w:r>
        <w:t>;</w:t>
      </w:r>
    </w:p>
    <w:p w14:paraId="5AA15262" w14:textId="77777777" w:rsidR="008F14B2" w:rsidRDefault="008F14B2" w:rsidP="008F14B2">
      <w:r>
        <w:tab/>
        <w:t xml:space="preserve">Scanner scan=new </w:t>
      </w:r>
      <w:proofErr w:type="gramStart"/>
      <w:r>
        <w:t>Scanner(</w:t>
      </w:r>
      <w:proofErr w:type="gramEnd"/>
      <w:r>
        <w:t>System.in);</w:t>
      </w:r>
    </w:p>
    <w:p w14:paraId="79E2608D" w14:textId="77777777" w:rsidR="008F14B2" w:rsidRDefault="008F14B2" w:rsidP="008F14B2"/>
    <w:p w14:paraId="7C9EF116" w14:textId="77777777" w:rsidR="008F14B2" w:rsidRDefault="008F14B2" w:rsidP="008F14B2">
      <w:r>
        <w:t xml:space="preserve">    public int </w:t>
      </w:r>
      <w:proofErr w:type="spellStart"/>
      <w:proofErr w:type="gramStart"/>
      <w:r>
        <w:t>guessNumber</w:t>
      </w:r>
      <w:proofErr w:type="spellEnd"/>
      <w:r>
        <w:t>(</w:t>
      </w:r>
      <w:proofErr w:type="gramEnd"/>
      <w:r>
        <w:t>)</w:t>
      </w:r>
    </w:p>
    <w:p w14:paraId="7893E089" w14:textId="77777777" w:rsidR="008F14B2" w:rsidRDefault="008F14B2" w:rsidP="008F14B2">
      <w:r>
        <w:t xml:space="preserve">    {</w:t>
      </w:r>
    </w:p>
    <w:p w14:paraId="5C19D83C" w14:textId="77777777" w:rsidR="008F14B2" w:rsidRDefault="008F14B2" w:rsidP="008F14B2">
      <w:r>
        <w:tab/>
      </w:r>
      <w:r>
        <w:tab/>
      </w:r>
      <w:r>
        <w:tab/>
      </w:r>
      <w:proofErr w:type="spellStart"/>
      <w:proofErr w:type="gramStart"/>
      <w:r>
        <w:t>ageCheck</w:t>
      </w:r>
      <w:proofErr w:type="spellEnd"/>
      <w:r>
        <w:t>(</w:t>
      </w:r>
      <w:proofErr w:type="gramEnd"/>
      <w:r>
        <w:t>);</w:t>
      </w:r>
    </w:p>
    <w:p w14:paraId="6689685C" w14:textId="77777777" w:rsidR="008F14B2" w:rsidRDefault="008F14B2" w:rsidP="008F14B2">
      <w:r>
        <w:tab/>
      </w:r>
      <w:r>
        <w:tab/>
      </w:r>
      <w:r>
        <w:tab/>
        <w:t xml:space="preserve">int </w:t>
      </w:r>
      <w:proofErr w:type="spellStart"/>
      <w:r>
        <w:t>i</w:t>
      </w:r>
      <w:proofErr w:type="spellEnd"/>
      <w:r>
        <w:t>=0;</w:t>
      </w:r>
    </w:p>
    <w:p w14:paraId="40758736" w14:textId="77777777" w:rsidR="008F14B2" w:rsidRDefault="008F14B2" w:rsidP="008F14B2">
      <w:r>
        <w:tab/>
      </w:r>
      <w:r>
        <w:tab/>
      </w:r>
      <w:r>
        <w:tab/>
        <w:t>while(</w:t>
      </w:r>
      <w:proofErr w:type="spellStart"/>
      <w:r>
        <w:t>i</w:t>
      </w:r>
      <w:proofErr w:type="spellEnd"/>
      <w:r>
        <w:t>&lt;1)</w:t>
      </w:r>
    </w:p>
    <w:p w14:paraId="77D0EAC5" w14:textId="77777777" w:rsidR="008F14B2" w:rsidRDefault="008F14B2" w:rsidP="008F14B2">
      <w:r>
        <w:tab/>
      </w:r>
      <w:r>
        <w:tab/>
      </w:r>
      <w:r>
        <w:tab/>
        <w:t>{</w:t>
      </w:r>
    </w:p>
    <w:p w14:paraId="24CB84B3" w14:textId="77777777" w:rsidR="008F14B2" w:rsidRDefault="008F14B2" w:rsidP="008F14B2">
      <w:r>
        <w:tab/>
      </w:r>
      <w:r>
        <w:tab/>
      </w:r>
      <w:r>
        <w:tab/>
      </w:r>
      <w:proofErr w:type="spellStart"/>
      <w:r>
        <w:t>System.out.println</w:t>
      </w:r>
      <w:proofErr w:type="spellEnd"/>
      <w:r>
        <w:t>("Guesser kindly guess the number between 1-10");</w:t>
      </w:r>
    </w:p>
    <w:p w14:paraId="2EAE87B1" w14:textId="77777777" w:rsidR="008F14B2" w:rsidRDefault="008F14B2" w:rsidP="008F14B2">
      <w:r>
        <w:tab/>
      </w:r>
      <w:r>
        <w:tab/>
      </w:r>
      <w:r>
        <w:tab/>
      </w:r>
      <w:proofErr w:type="spellStart"/>
      <w:r>
        <w:t>guessNum</w:t>
      </w:r>
      <w:proofErr w:type="spellEnd"/>
      <w:r>
        <w:t>=</w:t>
      </w:r>
      <w:proofErr w:type="spellStart"/>
      <w:r>
        <w:t>scan.nextInt</w:t>
      </w:r>
      <w:proofErr w:type="spellEnd"/>
      <w:r>
        <w:t>();</w:t>
      </w:r>
    </w:p>
    <w:p w14:paraId="789861C5" w14:textId="77777777" w:rsidR="008F14B2" w:rsidRDefault="008F14B2" w:rsidP="008F14B2">
      <w:r>
        <w:tab/>
      </w:r>
      <w:r>
        <w:tab/>
      </w:r>
      <w:r>
        <w:tab/>
      </w:r>
      <w:proofErr w:type="gramStart"/>
      <w:r>
        <w:t>if(</w:t>
      </w:r>
      <w:proofErr w:type="spellStart"/>
      <w:proofErr w:type="gramEnd"/>
      <w:r>
        <w:t>guessNum</w:t>
      </w:r>
      <w:proofErr w:type="spellEnd"/>
      <w:r>
        <w:t xml:space="preserve"> &lt; 0 || </w:t>
      </w:r>
      <w:proofErr w:type="spellStart"/>
      <w:r>
        <w:t>guessNum</w:t>
      </w:r>
      <w:proofErr w:type="spellEnd"/>
      <w:r>
        <w:t xml:space="preserve"> &gt; 10)</w:t>
      </w:r>
    </w:p>
    <w:p w14:paraId="08EBC5EB" w14:textId="77777777" w:rsidR="008F14B2" w:rsidRDefault="008F14B2" w:rsidP="008F14B2">
      <w:r>
        <w:tab/>
      </w:r>
      <w:r>
        <w:tab/>
      </w:r>
      <w:r>
        <w:tab/>
        <w:t>{</w:t>
      </w:r>
    </w:p>
    <w:p w14:paraId="58148BE1" w14:textId="77777777" w:rsidR="008F14B2" w:rsidRDefault="008F14B2" w:rsidP="008F14B2">
      <w:r>
        <w:tab/>
      </w:r>
      <w:r>
        <w:tab/>
      </w:r>
      <w:r>
        <w:tab/>
      </w:r>
      <w:r>
        <w:tab/>
      </w:r>
      <w:proofErr w:type="spellStart"/>
      <w:r>
        <w:t>System.out.println</w:t>
      </w:r>
      <w:proofErr w:type="spellEnd"/>
      <w:r>
        <w:t xml:space="preserve">("Incorrect Number, Retry..."); </w:t>
      </w:r>
    </w:p>
    <w:p w14:paraId="274729D4" w14:textId="77777777" w:rsidR="008F14B2" w:rsidRDefault="008F14B2" w:rsidP="008F14B2">
      <w:r>
        <w:tab/>
      </w:r>
      <w:r>
        <w:tab/>
      </w:r>
      <w:r>
        <w:tab/>
        <w:t>}</w:t>
      </w:r>
    </w:p>
    <w:p w14:paraId="701C83DA" w14:textId="77777777" w:rsidR="008F14B2" w:rsidRDefault="008F14B2" w:rsidP="008F14B2">
      <w:r>
        <w:tab/>
      </w:r>
      <w:r>
        <w:tab/>
      </w:r>
      <w:r>
        <w:tab/>
        <w:t>else</w:t>
      </w:r>
    </w:p>
    <w:p w14:paraId="10FB3A3C" w14:textId="77777777" w:rsidR="008F14B2" w:rsidRDefault="008F14B2" w:rsidP="008F14B2">
      <w:r>
        <w:tab/>
      </w:r>
      <w:r>
        <w:tab/>
      </w:r>
      <w:r>
        <w:tab/>
      </w:r>
      <w:r>
        <w:tab/>
      </w:r>
      <w:proofErr w:type="spellStart"/>
      <w:r>
        <w:t>i</w:t>
      </w:r>
      <w:proofErr w:type="spellEnd"/>
      <w:r>
        <w:t>++;</w:t>
      </w:r>
    </w:p>
    <w:p w14:paraId="10F5C2FA" w14:textId="77777777" w:rsidR="008F14B2" w:rsidRDefault="008F14B2" w:rsidP="008F14B2">
      <w:r>
        <w:tab/>
      </w:r>
      <w:r>
        <w:tab/>
      </w:r>
      <w:r>
        <w:tab/>
        <w:t>}</w:t>
      </w:r>
    </w:p>
    <w:p w14:paraId="3F45A69F" w14:textId="77777777" w:rsidR="008F14B2" w:rsidRDefault="008F14B2" w:rsidP="008F14B2">
      <w:r>
        <w:tab/>
      </w:r>
      <w:r>
        <w:tab/>
      </w:r>
      <w:r>
        <w:tab/>
        <w:t xml:space="preserve">return </w:t>
      </w:r>
      <w:proofErr w:type="spellStart"/>
      <w:r>
        <w:t>guessNum</w:t>
      </w:r>
      <w:proofErr w:type="spellEnd"/>
      <w:r>
        <w:t>;</w:t>
      </w:r>
    </w:p>
    <w:p w14:paraId="6E15E545" w14:textId="77777777" w:rsidR="008F14B2" w:rsidRDefault="008F14B2" w:rsidP="008F14B2">
      <w:r>
        <w:t xml:space="preserve">    }</w:t>
      </w:r>
    </w:p>
    <w:p w14:paraId="59097B28" w14:textId="77777777" w:rsidR="008F14B2" w:rsidRDefault="008F14B2" w:rsidP="008F14B2">
      <w:r>
        <w:tab/>
      </w:r>
    </w:p>
    <w:p w14:paraId="5BC6875E" w14:textId="77777777" w:rsidR="008F14B2" w:rsidRDefault="008F14B2" w:rsidP="008F14B2">
      <w:r>
        <w:tab/>
      </w:r>
      <w:proofErr w:type="spellStart"/>
      <w:r>
        <w:t>boolean</w:t>
      </w:r>
      <w:proofErr w:type="spellEnd"/>
      <w:r>
        <w:t xml:space="preserve"> </w:t>
      </w:r>
      <w:proofErr w:type="spellStart"/>
      <w:proofErr w:type="gramStart"/>
      <w:r>
        <w:t>ageCheck</w:t>
      </w:r>
      <w:proofErr w:type="spellEnd"/>
      <w:r>
        <w:t>(</w:t>
      </w:r>
      <w:proofErr w:type="gramEnd"/>
      <w:r>
        <w:t>)</w:t>
      </w:r>
    </w:p>
    <w:p w14:paraId="6A44192E" w14:textId="77777777" w:rsidR="008F14B2" w:rsidRDefault="008F14B2" w:rsidP="008F14B2">
      <w:r>
        <w:tab/>
        <w:t>{</w:t>
      </w:r>
    </w:p>
    <w:p w14:paraId="5186F977" w14:textId="77777777" w:rsidR="008F14B2" w:rsidRDefault="008F14B2" w:rsidP="008F14B2">
      <w:r>
        <w:tab/>
      </w:r>
      <w:r>
        <w:tab/>
      </w:r>
      <w:proofErr w:type="spellStart"/>
      <w:r>
        <w:t>System.out.println</w:t>
      </w:r>
      <w:proofErr w:type="spellEnd"/>
      <w:r>
        <w:t>("Please Enter your Age");</w:t>
      </w:r>
    </w:p>
    <w:p w14:paraId="421D1875" w14:textId="77777777" w:rsidR="008F14B2" w:rsidRDefault="008F14B2" w:rsidP="008F14B2">
      <w:r>
        <w:t xml:space="preserve">        int age=</w:t>
      </w:r>
      <w:proofErr w:type="spellStart"/>
      <w:proofErr w:type="gramStart"/>
      <w:r>
        <w:t>scan.nextInt</w:t>
      </w:r>
      <w:proofErr w:type="spellEnd"/>
      <w:proofErr w:type="gramEnd"/>
      <w:r>
        <w:t>();</w:t>
      </w:r>
    </w:p>
    <w:p w14:paraId="71400C41" w14:textId="77777777" w:rsidR="008F14B2" w:rsidRDefault="008F14B2" w:rsidP="008F14B2">
      <w:r>
        <w:t xml:space="preserve">        </w:t>
      </w:r>
      <w:proofErr w:type="gramStart"/>
      <w:r>
        <w:t>if(</w:t>
      </w:r>
      <w:proofErr w:type="gramEnd"/>
      <w:r>
        <w:t>age &lt; 18)</w:t>
      </w:r>
    </w:p>
    <w:p w14:paraId="41230BF4" w14:textId="77777777" w:rsidR="008F14B2" w:rsidRDefault="008F14B2" w:rsidP="008F14B2">
      <w:r>
        <w:lastRenderedPageBreak/>
        <w:t xml:space="preserve">        {</w:t>
      </w:r>
    </w:p>
    <w:p w14:paraId="788E70AB" w14:textId="77777777" w:rsidR="008F14B2" w:rsidRDefault="008F14B2" w:rsidP="008F14B2">
      <w:r>
        <w:t xml:space="preserve">            </w:t>
      </w:r>
      <w:proofErr w:type="spellStart"/>
      <w:r>
        <w:t>System.out.println</w:t>
      </w:r>
      <w:proofErr w:type="spellEnd"/>
      <w:r>
        <w:t xml:space="preserve">("Only Adults can play this Game"); </w:t>
      </w:r>
    </w:p>
    <w:p w14:paraId="0B8558F2" w14:textId="77777777" w:rsidR="008F14B2" w:rsidRDefault="008F14B2" w:rsidP="008F14B2">
      <w:r>
        <w:t xml:space="preserve">            </w:t>
      </w:r>
      <w:proofErr w:type="spellStart"/>
      <w:r>
        <w:t>System.out.println</w:t>
      </w:r>
      <w:proofErr w:type="spellEnd"/>
      <w:r>
        <w:t xml:space="preserve">("Exiting the Game.............."); </w:t>
      </w:r>
    </w:p>
    <w:p w14:paraId="15B1E31B" w14:textId="77777777" w:rsidR="008F14B2" w:rsidRDefault="008F14B2" w:rsidP="008F14B2">
      <w:r>
        <w:tab/>
      </w:r>
      <w:r>
        <w:tab/>
      </w:r>
      <w:r>
        <w:tab/>
      </w:r>
      <w:proofErr w:type="spellStart"/>
      <w:r>
        <w:t>System.exit</w:t>
      </w:r>
      <w:proofErr w:type="spellEnd"/>
      <w:r>
        <w:t>(0);</w:t>
      </w:r>
    </w:p>
    <w:p w14:paraId="64623635" w14:textId="77777777" w:rsidR="008F14B2" w:rsidRDefault="008F14B2" w:rsidP="008F14B2">
      <w:r>
        <w:t xml:space="preserve">        }</w:t>
      </w:r>
    </w:p>
    <w:p w14:paraId="26C68053" w14:textId="77777777" w:rsidR="008F14B2" w:rsidRDefault="008F14B2" w:rsidP="008F14B2">
      <w:r>
        <w:tab/>
      </w:r>
      <w:r>
        <w:tab/>
        <w:t>return true;</w:t>
      </w:r>
    </w:p>
    <w:p w14:paraId="2835A74D" w14:textId="77777777" w:rsidR="008F14B2" w:rsidRDefault="008F14B2" w:rsidP="008F14B2">
      <w:r>
        <w:tab/>
        <w:t>}</w:t>
      </w:r>
    </w:p>
    <w:p w14:paraId="2D6002D3" w14:textId="77777777" w:rsidR="008F14B2" w:rsidRDefault="008F14B2" w:rsidP="008F14B2"/>
    <w:p w14:paraId="575927ED" w14:textId="77777777" w:rsidR="008F14B2" w:rsidRDefault="008F14B2" w:rsidP="008F14B2">
      <w:r>
        <w:t>}</w:t>
      </w:r>
    </w:p>
    <w:p w14:paraId="125D8FAF" w14:textId="77777777" w:rsidR="008F14B2" w:rsidRDefault="008F14B2" w:rsidP="008F14B2"/>
    <w:p w14:paraId="2A5DE539" w14:textId="77777777" w:rsidR="008F14B2" w:rsidRDefault="008F14B2" w:rsidP="008F14B2">
      <w:r>
        <w:t>class Player</w:t>
      </w:r>
    </w:p>
    <w:p w14:paraId="6F2F7B78" w14:textId="77777777" w:rsidR="008F14B2" w:rsidRDefault="008F14B2" w:rsidP="008F14B2">
      <w:r>
        <w:t>{</w:t>
      </w:r>
    </w:p>
    <w:p w14:paraId="0BA09A8A" w14:textId="77777777" w:rsidR="008F14B2" w:rsidRDefault="008F14B2" w:rsidP="008F14B2">
      <w:r>
        <w:t xml:space="preserve">    int </w:t>
      </w:r>
      <w:proofErr w:type="spellStart"/>
      <w:r>
        <w:t>pguessNum</w:t>
      </w:r>
      <w:proofErr w:type="spellEnd"/>
      <w:r>
        <w:t>;</w:t>
      </w:r>
    </w:p>
    <w:p w14:paraId="2B5561FF" w14:textId="77777777" w:rsidR="008F14B2" w:rsidRDefault="008F14B2" w:rsidP="008F14B2"/>
    <w:p w14:paraId="059D4084" w14:textId="77777777" w:rsidR="008F14B2" w:rsidRDefault="008F14B2" w:rsidP="008F14B2">
      <w:r>
        <w:t xml:space="preserve">    public int </w:t>
      </w:r>
      <w:proofErr w:type="spellStart"/>
      <w:proofErr w:type="gramStart"/>
      <w:r>
        <w:t>guessNumber</w:t>
      </w:r>
      <w:proofErr w:type="spellEnd"/>
      <w:r>
        <w:t>(</w:t>
      </w:r>
      <w:proofErr w:type="gramEnd"/>
      <w:r>
        <w:t xml:space="preserve">int </w:t>
      </w:r>
      <w:proofErr w:type="spellStart"/>
      <w:r>
        <w:t>playerNum</w:t>
      </w:r>
      <w:proofErr w:type="spellEnd"/>
      <w:r>
        <w:t>)</w:t>
      </w:r>
    </w:p>
    <w:p w14:paraId="7CC0C95D" w14:textId="77777777" w:rsidR="008F14B2" w:rsidRDefault="008F14B2" w:rsidP="008F14B2">
      <w:r>
        <w:t xml:space="preserve">    {</w:t>
      </w:r>
    </w:p>
    <w:p w14:paraId="0AF9E495" w14:textId="77777777" w:rsidR="008F14B2" w:rsidRDefault="008F14B2" w:rsidP="008F14B2">
      <w:r>
        <w:t xml:space="preserve">        Scanner scan=new </w:t>
      </w:r>
      <w:proofErr w:type="gramStart"/>
      <w:r>
        <w:t>Scanner(</w:t>
      </w:r>
      <w:proofErr w:type="gramEnd"/>
      <w:r>
        <w:t>System.in);</w:t>
      </w:r>
    </w:p>
    <w:p w14:paraId="2FC2DBE8" w14:textId="77777777" w:rsidR="008F14B2" w:rsidRDefault="008F14B2" w:rsidP="008F14B2">
      <w:r>
        <w:t xml:space="preserve">        </w:t>
      </w:r>
      <w:proofErr w:type="spellStart"/>
      <w:r>
        <w:t>System.out.println</w:t>
      </w:r>
      <w:proofErr w:type="spellEnd"/>
      <w:r>
        <w:t xml:space="preserve">("Player " + </w:t>
      </w:r>
      <w:proofErr w:type="spellStart"/>
      <w:r>
        <w:t>playerNum</w:t>
      </w:r>
      <w:proofErr w:type="spellEnd"/>
      <w:r>
        <w:t xml:space="preserve"> + ", kindly guess the number between 1-10");</w:t>
      </w:r>
    </w:p>
    <w:p w14:paraId="617B1A76" w14:textId="77777777" w:rsidR="008F14B2" w:rsidRDefault="008F14B2" w:rsidP="008F14B2">
      <w:r>
        <w:t xml:space="preserve">        </w:t>
      </w:r>
      <w:proofErr w:type="spellStart"/>
      <w:r>
        <w:t>pguessNum</w:t>
      </w:r>
      <w:proofErr w:type="spellEnd"/>
      <w:r>
        <w:t>=</w:t>
      </w:r>
      <w:proofErr w:type="spellStart"/>
      <w:r>
        <w:t>scan.nextInt</w:t>
      </w:r>
      <w:proofErr w:type="spellEnd"/>
      <w:r>
        <w:t>();</w:t>
      </w:r>
    </w:p>
    <w:p w14:paraId="4AB31023" w14:textId="77777777" w:rsidR="008F14B2" w:rsidRDefault="008F14B2" w:rsidP="008F14B2">
      <w:r>
        <w:tab/>
      </w:r>
      <w:r>
        <w:tab/>
      </w:r>
      <w:proofErr w:type="gramStart"/>
      <w:r>
        <w:t>if(</w:t>
      </w:r>
      <w:proofErr w:type="spellStart"/>
      <w:proofErr w:type="gramEnd"/>
      <w:r>
        <w:t>pguessNum</w:t>
      </w:r>
      <w:proofErr w:type="spellEnd"/>
      <w:r>
        <w:t xml:space="preserve"> &lt; 0 || </w:t>
      </w:r>
      <w:proofErr w:type="spellStart"/>
      <w:r>
        <w:t>pguessNum</w:t>
      </w:r>
      <w:proofErr w:type="spellEnd"/>
      <w:r>
        <w:t xml:space="preserve"> &gt; 10)</w:t>
      </w:r>
    </w:p>
    <w:p w14:paraId="527EDE70" w14:textId="77777777" w:rsidR="008F14B2" w:rsidRDefault="008F14B2" w:rsidP="008F14B2">
      <w:r>
        <w:t xml:space="preserve">        {</w:t>
      </w:r>
    </w:p>
    <w:p w14:paraId="682852B7" w14:textId="77777777" w:rsidR="008F14B2" w:rsidRDefault="008F14B2" w:rsidP="008F14B2">
      <w:r>
        <w:t xml:space="preserve">            </w:t>
      </w:r>
      <w:proofErr w:type="spellStart"/>
      <w:r>
        <w:t>System.out.println</w:t>
      </w:r>
      <w:proofErr w:type="spellEnd"/>
      <w:r>
        <w:t xml:space="preserve">("Incorrect Number, Retry..."); </w:t>
      </w:r>
    </w:p>
    <w:p w14:paraId="6DFA2320" w14:textId="77777777" w:rsidR="008F14B2" w:rsidRDefault="008F14B2" w:rsidP="008F14B2">
      <w:r>
        <w:t xml:space="preserve">            </w:t>
      </w:r>
      <w:proofErr w:type="spellStart"/>
      <w:r>
        <w:t>guessNumber</w:t>
      </w:r>
      <w:proofErr w:type="spellEnd"/>
      <w:r>
        <w:t>(</w:t>
      </w:r>
      <w:proofErr w:type="spellStart"/>
      <w:r>
        <w:t>playerNum</w:t>
      </w:r>
      <w:proofErr w:type="spellEnd"/>
      <w:r>
        <w:t>);</w:t>
      </w:r>
    </w:p>
    <w:p w14:paraId="30226B00" w14:textId="77777777" w:rsidR="008F14B2" w:rsidRDefault="008F14B2" w:rsidP="008F14B2">
      <w:r>
        <w:t xml:space="preserve">        }</w:t>
      </w:r>
    </w:p>
    <w:p w14:paraId="336FB9E4" w14:textId="77777777" w:rsidR="008F14B2" w:rsidRDefault="008F14B2" w:rsidP="008F14B2">
      <w:r>
        <w:t xml:space="preserve">        return </w:t>
      </w:r>
      <w:proofErr w:type="spellStart"/>
      <w:r>
        <w:t>pguessNum</w:t>
      </w:r>
      <w:proofErr w:type="spellEnd"/>
      <w:r>
        <w:t>;</w:t>
      </w:r>
    </w:p>
    <w:p w14:paraId="603B1FF7" w14:textId="77777777" w:rsidR="008F14B2" w:rsidRDefault="008F14B2" w:rsidP="008F14B2">
      <w:r>
        <w:t xml:space="preserve">    }</w:t>
      </w:r>
    </w:p>
    <w:p w14:paraId="57463327" w14:textId="77777777" w:rsidR="008F14B2" w:rsidRDefault="008F14B2" w:rsidP="008F14B2">
      <w:r>
        <w:t>}</w:t>
      </w:r>
    </w:p>
    <w:p w14:paraId="3B2532A4" w14:textId="77777777" w:rsidR="008F14B2" w:rsidRDefault="008F14B2" w:rsidP="008F14B2"/>
    <w:p w14:paraId="1D147E65" w14:textId="77777777" w:rsidR="008F14B2" w:rsidRDefault="008F14B2" w:rsidP="008F14B2">
      <w:r>
        <w:t>class Umpire</w:t>
      </w:r>
    </w:p>
    <w:p w14:paraId="3641A0BD" w14:textId="77777777" w:rsidR="008F14B2" w:rsidRDefault="008F14B2" w:rsidP="008F14B2">
      <w:r>
        <w:t>{</w:t>
      </w:r>
    </w:p>
    <w:p w14:paraId="0EC04768" w14:textId="77777777" w:rsidR="008F14B2" w:rsidRDefault="008F14B2" w:rsidP="008F14B2"/>
    <w:p w14:paraId="018024F8" w14:textId="77777777" w:rsidR="008F14B2" w:rsidRDefault="008F14B2" w:rsidP="008F14B2">
      <w:r>
        <w:t xml:space="preserve">    int </w:t>
      </w:r>
      <w:proofErr w:type="spellStart"/>
      <w:r>
        <w:t>numFromGuesser</w:t>
      </w:r>
      <w:proofErr w:type="spellEnd"/>
      <w:r>
        <w:t>;</w:t>
      </w:r>
    </w:p>
    <w:p w14:paraId="2C16FCCF" w14:textId="77777777" w:rsidR="008F14B2" w:rsidRDefault="008F14B2" w:rsidP="008F14B2">
      <w:r>
        <w:t xml:space="preserve">    int numFromPlayer1;</w:t>
      </w:r>
    </w:p>
    <w:p w14:paraId="08ED6C51" w14:textId="77777777" w:rsidR="008F14B2" w:rsidRDefault="008F14B2" w:rsidP="008F14B2">
      <w:r>
        <w:t xml:space="preserve">    int numFromPlayer2;</w:t>
      </w:r>
    </w:p>
    <w:p w14:paraId="1761199C" w14:textId="77777777" w:rsidR="008F14B2" w:rsidRDefault="008F14B2" w:rsidP="008F14B2">
      <w:r>
        <w:lastRenderedPageBreak/>
        <w:t xml:space="preserve">    int numFromPlayer3;</w:t>
      </w:r>
    </w:p>
    <w:p w14:paraId="03203E05" w14:textId="77777777" w:rsidR="008F14B2" w:rsidRDefault="008F14B2" w:rsidP="008F14B2">
      <w:r>
        <w:t xml:space="preserve">    int numFromPlayer4;</w:t>
      </w:r>
    </w:p>
    <w:p w14:paraId="06F7F477" w14:textId="77777777" w:rsidR="008F14B2" w:rsidRDefault="008F14B2" w:rsidP="008F14B2">
      <w:r>
        <w:t xml:space="preserve">    int numFromPlayer5;</w:t>
      </w:r>
    </w:p>
    <w:p w14:paraId="716A1C42" w14:textId="77777777" w:rsidR="008F14B2" w:rsidRDefault="008F14B2" w:rsidP="008F14B2"/>
    <w:p w14:paraId="0ECB10CF" w14:textId="77777777" w:rsidR="008F14B2" w:rsidRDefault="008F14B2" w:rsidP="008F14B2"/>
    <w:p w14:paraId="1F509950" w14:textId="77777777" w:rsidR="008F14B2" w:rsidRDefault="008F14B2" w:rsidP="008F14B2">
      <w:r>
        <w:t xml:space="preserve">    public void </w:t>
      </w:r>
      <w:proofErr w:type="spellStart"/>
      <w:proofErr w:type="gramStart"/>
      <w:r>
        <w:t>collectNumFromGuesser</w:t>
      </w:r>
      <w:proofErr w:type="spellEnd"/>
      <w:r>
        <w:t>(</w:t>
      </w:r>
      <w:proofErr w:type="gramEnd"/>
      <w:r>
        <w:t>)</w:t>
      </w:r>
    </w:p>
    <w:p w14:paraId="721649CE" w14:textId="77777777" w:rsidR="008F14B2" w:rsidRDefault="008F14B2" w:rsidP="008F14B2">
      <w:r>
        <w:t xml:space="preserve">    {</w:t>
      </w:r>
    </w:p>
    <w:p w14:paraId="5C1A696F" w14:textId="77777777" w:rsidR="008F14B2" w:rsidRDefault="008F14B2" w:rsidP="008F14B2">
      <w:r>
        <w:t xml:space="preserve">        Guesser g=new </w:t>
      </w:r>
      <w:proofErr w:type="gramStart"/>
      <w:r>
        <w:t>Guesser(</w:t>
      </w:r>
      <w:proofErr w:type="gramEnd"/>
      <w:r>
        <w:t>);</w:t>
      </w:r>
    </w:p>
    <w:p w14:paraId="7C4B9C11" w14:textId="77777777" w:rsidR="008F14B2" w:rsidRDefault="008F14B2" w:rsidP="008F14B2">
      <w:r>
        <w:t xml:space="preserve">        </w:t>
      </w:r>
      <w:proofErr w:type="spellStart"/>
      <w:r>
        <w:t>numFromGuesser</w:t>
      </w:r>
      <w:proofErr w:type="spellEnd"/>
      <w:r>
        <w:t>=</w:t>
      </w:r>
      <w:proofErr w:type="spellStart"/>
      <w:r>
        <w:t>g.guessNumber</w:t>
      </w:r>
      <w:proofErr w:type="spellEnd"/>
      <w:r>
        <w:t>();</w:t>
      </w:r>
    </w:p>
    <w:p w14:paraId="7BAF22B8" w14:textId="77777777" w:rsidR="008F14B2" w:rsidRDefault="008F14B2" w:rsidP="008F14B2"/>
    <w:p w14:paraId="08D3F870" w14:textId="77777777" w:rsidR="008F14B2" w:rsidRDefault="008F14B2" w:rsidP="008F14B2">
      <w:r>
        <w:t xml:space="preserve">    }</w:t>
      </w:r>
    </w:p>
    <w:p w14:paraId="46EEA373" w14:textId="77777777" w:rsidR="008F14B2" w:rsidRDefault="008F14B2" w:rsidP="008F14B2"/>
    <w:p w14:paraId="4C01468C" w14:textId="77777777" w:rsidR="008F14B2" w:rsidRDefault="008F14B2" w:rsidP="008F14B2"/>
    <w:p w14:paraId="67FC458B" w14:textId="77777777" w:rsidR="008F14B2" w:rsidRDefault="008F14B2" w:rsidP="008F14B2">
      <w:r>
        <w:t xml:space="preserve">    public void </w:t>
      </w:r>
      <w:proofErr w:type="spellStart"/>
      <w:proofErr w:type="gramStart"/>
      <w:r>
        <w:t>collectNumFromPlayer</w:t>
      </w:r>
      <w:proofErr w:type="spellEnd"/>
      <w:r>
        <w:t>(</w:t>
      </w:r>
      <w:proofErr w:type="gramEnd"/>
      <w:r>
        <w:t>)</w:t>
      </w:r>
    </w:p>
    <w:p w14:paraId="5404D9C9" w14:textId="77777777" w:rsidR="008F14B2" w:rsidRDefault="008F14B2" w:rsidP="008F14B2">
      <w:r>
        <w:t xml:space="preserve">    {</w:t>
      </w:r>
    </w:p>
    <w:p w14:paraId="5923CA43" w14:textId="77777777" w:rsidR="008F14B2" w:rsidRDefault="008F14B2" w:rsidP="008F14B2">
      <w:r>
        <w:t xml:space="preserve">        Player p1=new </w:t>
      </w:r>
      <w:proofErr w:type="gramStart"/>
      <w:r>
        <w:t>Player(</w:t>
      </w:r>
      <w:proofErr w:type="gramEnd"/>
      <w:r>
        <w:t>);</w:t>
      </w:r>
    </w:p>
    <w:p w14:paraId="4D1348CD" w14:textId="77777777" w:rsidR="008F14B2" w:rsidRDefault="008F14B2" w:rsidP="008F14B2">
      <w:r>
        <w:t xml:space="preserve">        Player p2=new </w:t>
      </w:r>
      <w:proofErr w:type="gramStart"/>
      <w:r>
        <w:t>Player(</w:t>
      </w:r>
      <w:proofErr w:type="gramEnd"/>
      <w:r>
        <w:t>);</w:t>
      </w:r>
    </w:p>
    <w:p w14:paraId="77DCBFDA" w14:textId="77777777" w:rsidR="008F14B2" w:rsidRDefault="008F14B2" w:rsidP="008F14B2">
      <w:r>
        <w:t xml:space="preserve">        Player p3=new </w:t>
      </w:r>
      <w:proofErr w:type="gramStart"/>
      <w:r>
        <w:t>Player(</w:t>
      </w:r>
      <w:proofErr w:type="gramEnd"/>
      <w:r>
        <w:t>);</w:t>
      </w:r>
    </w:p>
    <w:p w14:paraId="6AB91729" w14:textId="77777777" w:rsidR="008F14B2" w:rsidRDefault="008F14B2" w:rsidP="008F14B2">
      <w:r>
        <w:t xml:space="preserve">        Player p4=new </w:t>
      </w:r>
      <w:proofErr w:type="gramStart"/>
      <w:r>
        <w:t>Player(</w:t>
      </w:r>
      <w:proofErr w:type="gramEnd"/>
      <w:r>
        <w:t>);</w:t>
      </w:r>
    </w:p>
    <w:p w14:paraId="59BA8198" w14:textId="77777777" w:rsidR="008F14B2" w:rsidRDefault="008F14B2" w:rsidP="008F14B2">
      <w:r>
        <w:t xml:space="preserve">        Player p5=new </w:t>
      </w:r>
      <w:proofErr w:type="gramStart"/>
      <w:r>
        <w:t>Player(</w:t>
      </w:r>
      <w:proofErr w:type="gramEnd"/>
      <w:r>
        <w:t>);</w:t>
      </w:r>
    </w:p>
    <w:p w14:paraId="630A8E2A" w14:textId="77777777" w:rsidR="008F14B2" w:rsidRDefault="008F14B2" w:rsidP="008F14B2"/>
    <w:p w14:paraId="26FCDB51" w14:textId="77777777" w:rsidR="008F14B2" w:rsidRDefault="008F14B2" w:rsidP="008F14B2">
      <w:r>
        <w:tab/>
      </w:r>
      <w:r>
        <w:tab/>
      </w:r>
    </w:p>
    <w:p w14:paraId="4D768825" w14:textId="77777777" w:rsidR="008F14B2" w:rsidRDefault="008F14B2" w:rsidP="008F14B2">
      <w:r>
        <w:t xml:space="preserve">        numFromPlayer1=p1.guessNumber(1);</w:t>
      </w:r>
    </w:p>
    <w:p w14:paraId="5751C57D" w14:textId="77777777" w:rsidR="008F14B2" w:rsidRDefault="008F14B2" w:rsidP="008F14B2">
      <w:r>
        <w:t xml:space="preserve">        numFromPlayer2=p2.guessNumber(2);</w:t>
      </w:r>
    </w:p>
    <w:p w14:paraId="77122246" w14:textId="77777777" w:rsidR="008F14B2" w:rsidRDefault="008F14B2" w:rsidP="008F14B2">
      <w:r>
        <w:t xml:space="preserve">        numFromPlayer3=p3.guessNumber(3);</w:t>
      </w:r>
    </w:p>
    <w:p w14:paraId="0DB9DDC8" w14:textId="77777777" w:rsidR="008F14B2" w:rsidRDefault="008F14B2" w:rsidP="008F14B2">
      <w:r>
        <w:t xml:space="preserve">        numFromPlayer4=p4.guessNumber(4);</w:t>
      </w:r>
    </w:p>
    <w:p w14:paraId="2E7DE8FF" w14:textId="77777777" w:rsidR="008F14B2" w:rsidRDefault="008F14B2" w:rsidP="008F14B2">
      <w:r>
        <w:t xml:space="preserve">        numFromPlayer5=p5.guessNumber(5);</w:t>
      </w:r>
    </w:p>
    <w:p w14:paraId="2F603FFA" w14:textId="77777777" w:rsidR="008F14B2" w:rsidRDefault="008F14B2" w:rsidP="008F14B2">
      <w:r>
        <w:t xml:space="preserve">    }</w:t>
      </w:r>
    </w:p>
    <w:p w14:paraId="1A831C49" w14:textId="77777777" w:rsidR="008F14B2" w:rsidRDefault="008F14B2" w:rsidP="008F14B2"/>
    <w:p w14:paraId="32E0D46B" w14:textId="77777777" w:rsidR="008F14B2" w:rsidRDefault="008F14B2" w:rsidP="008F14B2">
      <w:r>
        <w:t xml:space="preserve">    void </w:t>
      </w:r>
      <w:proofErr w:type="gramStart"/>
      <w:r>
        <w:t>compare(</w:t>
      </w:r>
      <w:proofErr w:type="gramEnd"/>
      <w:r>
        <w:t>)</w:t>
      </w:r>
    </w:p>
    <w:p w14:paraId="7641D3AD" w14:textId="77777777" w:rsidR="008F14B2" w:rsidRDefault="008F14B2" w:rsidP="008F14B2">
      <w:r>
        <w:t xml:space="preserve">    {</w:t>
      </w:r>
    </w:p>
    <w:p w14:paraId="566286A3" w14:textId="77777777" w:rsidR="008F14B2" w:rsidRDefault="008F14B2" w:rsidP="008F14B2"/>
    <w:p w14:paraId="1CD3FF8C" w14:textId="77777777" w:rsidR="008F14B2" w:rsidRDefault="008F14B2" w:rsidP="008F14B2">
      <w:r>
        <w:t xml:space="preserve">        if(</w:t>
      </w:r>
      <w:proofErr w:type="spellStart"/>
      <w:r>
        <w:t>numFromGuesser</w:t>
      </w:r>
      <w:proofErr w:type="spellEnd"/>
      <w:r>
        <w:t>==numFromPlayer1)</w:t>
      </w:r>
    </w:p>
    <w:p w14:paraId="0BFF59A8" w14:textId="77777777" w:rsidR="008F14B2" w:rsidRDefault="008F14B2" w:rsidP="008F14B2">
      <w:r>
        <w:t xml:space="preserve">        {</w:t>
      </w:r>
    </w:p>
    <w:p w14:paraId="5E1F338F" w14:textId="77777777" w:rsidR="008F14B2" w:rsidRDefault="008F14B2" w:rsidP="008F14B2">
      <w:r>
        <w:lastRenderedPageBreak/>
        <w:t xml:space="preserve">            </w:t>
      </w:r>
      <w:proofErr w:type="gramStart"/>
      <w:r>
        <w:t>if(</w:t>
      </w:r>
      <w:proofErr w:type="spellStart"/>
      <w:proofErr w:type="gramEnd"/>
      <w:r>
        <w:t>numFromGuesser</w:t>
      </w:r>
      <w:proofErr w:type="spellEnd"/>
      <w:r>
        <w:t xml:space="preserve">==numFromPlayer2 &amp;&amp; </w:t>
      </w:r>
      <w:proofErr w:type="spellStart"/>
      <w:r>
        <w:t>numFromGuesser</w:t>
      </w:r>
      <w:proofErr w:type="spellEnd"/>
      <w:r>
        <w:t xml:space="preserve">==numFromPlayer3 &amp;&amp; </w:t>
      </w:r>
      <w:proofErr w:type="spellStart"/>
      <w:r>
        <w:t>numFromGuesser</w:t>
      </w:r>
      <w:proofErr w:type="spellEnd"/>
      <w:r>
        <w:t xml:space="preserve">==numFromPlayer4 &amp;&amp; </w:t>
      </w:r>
      <w:proofErr w:type="spellStart"/>
      <w:r>
        <w:t>numFromGuesser</w:t>
      </w:r>
      <w:proofErr w:type="spellEnd"/>
      <w:r>
        <w:t>==numFromPlayer5)</w:t>
      </w:r>
    </w:p>
    <w:p w14:paraId="6E09D142" w14:textId="77777777" w:rsidR="008F14B2" w:rsidRDefault="008F14B2" w:rsidP="008F14B2">
      <w:r>
        <w:t xml:space="preserve">            {</w:t>
      </w:r>
    </w:p>
    <w:p w14:paraId="09ADC8CA" w14:textId="77777777" w:rsidR="008F14B2" w:rsidRDefault="008F14B2" w:rsidP="008F14B2">
      <w:r>
        <w:t xml:space="preserve">                </w:t>
      </w:r>
      <w:proofErr w:type="spellStart"/>
      <w:r>
        <w:t>System.out.println</w:t>
      </w:r>
      <w:proofErr w:type="spellEnd"/>
      <w:r>
        <w:t xml:space="preserve">("Game tied, </w:t>
      </w:r>
      <w:proofErr w:type="gramStart"/>
      <w:r>
        <w:t>All</w:t>
      </w:r>
      <w:proofErr w:type="gramEnd"/>
      <w:r>
        <w:t xml:space="preserve"> five players guessed correctly");</w:t>
      </w:r>
      <w:r>
        <w:tab/>
      </w:r>
      <w:r>
        <w:tab/>
      </w:r>
      <w:r>
        <w:tab/>
      </w:r>
    </w:p>
    <w:p w14:paraId="6AFCB1F1" w14:textId="77777777" w:rsidR="008F14B2" w:rsidRDefault="008F14B2" w:rsidP="008F14B2">
      <w:r>
        <w:t xml:space="preserve">            }</w:t>
      </w:r>
    </w:p>
    <w:p w14:paraId="7B434C1B" w14:textId="77777777" w:rsidR="008F14B2" w:rsidRDefault="008F14B2" w:rsidP="008F14B2">
      <w:r>
        <w:t xml:space="preserve">            else if(</w:t>
      </w:r>
      <w:proofErr w:type="spellStart"/>
      <w:r>
        <w:t>numFromGuesser</w:t>
      </w:r>
      <w:proofErr w:type="spellEnd"/>
      <w:r>
        <w:t>==numFromPlayer2)</w:t>
      </w:r>
    </w:p>
    <w:p w14:paraId="5FCB94D4" w14:textId="77777777" w:rsidR="008F14B2" w:rsidRDefault="008F14B2" w:rsidP="008F14B2">
      <w:r>
        <w:t xml:space="preserve">            {</w:t>
      </w:r>
    </w:p>
    <w:p w14:paraId="20196DF2" w14:textId="77777777" w:rsidR="008F14B2" w:rsidRDefault="008F14B2" w:rsidP="008F14B2">
      <w:r>
        <w:t xml:space="preserve">                </w:t>
      </w:r>
      <w:proofErr w:type="spellStart"/>
      <w:r>
        <w:t>System.out.println</w:t>
      </w:r>
      <w:proofErr w:type="spellEnd"/>
      <w:r>
        <w:t>("Player1 and Player2 won the game");</w:t>
      </w:r>
    </w:p>
    <w:p w14:paraId="0A9BAA18" w14:textId="77777777" w:rsidR="008F14B2" w:rsidRDefault="008F14B2" w:rsidP="008F14B2">
      <w:r>
        <w:t xml:space="preserve">            }</w:t>
      </w:r>
    </w:p>
    <w:p w14:paraId="10D911A5" w14:textId="77777777" w:rsidR="008F14B2" w:rsidRDefault="008F14B2" w:rsidP="008F14B2">
      <w:r>
        <w:t xml:space="preserve">            else if(</w:t>
      </w:r>
      <w:proofErr w:type="spellStart"/>
      <w:r>
        <w:t>numFromGuesser</w:t>
      </w:r>
      <w:proofErr w:type="spellEnd"/>
      <w:r>
        <w:t>==numFromPlayer3)</w:t>
      </w:r>
    </w:p>
    <w:p w14:paraId="72869FE2" w14:textId="77777777" w:rsidR="008F14B2" w:rsidRDefault="008F14B2" w:rsidP="008F14B2">
      <w:r>
        <w:t xml:space="preserve">            {</w:t>
      </w:r>
    </w:p>
    <w:p w14:paraId="31B0A31A" w14:textId="77777777" w:rsidR="008F14B2" w:rsidRDefault="008F14B2" w:rsidP="008F14B2">
      <w:r>
        <w:t xml:space="preserve">                </w:t>
      </w:r>
      <w:proofErr w:type="spellStart"/>
      <w:r>
        <w:t>System.out.println</w:t>
      </w:r>
      <w:proofErr w:type="spellEnd"/>
      <w:r>
        <w:t>("Player1 and Player3 won ");</w:t>
      </w:r>
    </w:p>
    <w:p w14:paraId="606DFBFA" w14:textId="77777777" w:rsidR="008F14B2" w:rsidRDefault="008F14B2" w:rsidP="008F14B2">
      <w:r>
        <w:t xml:space="preserve">            }</w:t>
      </w:r>
    </w:p>
    <w:p w14:paraId="7668965C" w14:textId="77777777" w:rsidR="008F14B2" w:rsidRDefault="008F14B2" w:rsidP="008F14B2">
      <w:r>
        <w:t xml:space="preserve">            else if(</w:t>
      </w:r>
      <w:proofErr w:type="spellStart"/>
      <w:r>
        <w:t>numFromGuesser</w:t>
      </w:r>
      <w:proofErr w:type="spellEnd"/>
      <w:r>
        <w:t>==numFromPlayer4)</w:t>
      </w:r>
    </w:p>
    <w:p w14:paraId="255D40E2" w14:textId="77777777" w:rsidR="008F14B2" w:rsidRDefault="008F14B2" w:rsidP="008F14B2">
      <w:r>
        <w:t xml:space="preserve">            {</w:t>
      </w:r>
    </w:p>
    <w:p w14:paraId="058EE284" w14:textId="77777777" w:rsidR="008F14B2" w:rsidRDefault="008F14B2" w:rsidP="008F14B2">
      <w:r>
        <w:t xml:space="preserve">                </w:t>
      </w:r>
      <w:proofErr w:type="spellStart"/>
      <w:r>
        <w:t>System.out.println</w:t>
      </w:r>
      <w:proofErr w:type="spellEnd"/>
      <w:r>
        <w:t>("Player1 and Player4 won ");</w:t>
      </w:r>
    </w:p>
    <w:p w14:paraId="55948F35" w14:textId="77777777" w:rsidR="008F14B2" w:rsidRDefault="008F14B2" w:rsidP="008F14B2">
      <w:r>
        <w:t xml:space="preserve">            }</w:t>
      </w:r>
    </w:p>
    <w:p w14:paraId="3F46D95E" w14:textId="77777777" w:rsidR="008F14B2" w:rsidRDefault="008F14B2" w:rsidP="008F14B2">
      <w:r>
        <w:t xml:space="preserve">            else if(</w:t>
      </w:r>
      <w:proofErr w:type="spellStart"/>
      <w:r>
        <w:t>numFromGuesser</w:t>
      </w:r>
      <w:proofErr w:type="spellEnd"/>
      <w:r>
        <w:t>==numFromPlayer5)</w:t>
      </w:r>
    </w:p>
    <w:p w14:paraId="1C0DC152" w14:textId="77777777" w:rsidR="008F14B2" w:rsidRDefault="008F14B2" w:rsidP="008F14B2">
      <w:r>
        <w:t xml:space="preserve">            {</w:t>
      </w:r>
    </w:p>
    <w:p w14:paraId="56BE15EB" w14:textId="77777777" w:rsidR="008F14B2" w:rsidRDefault="008F14B2" w:rsidP="008F14B2">
      <w:r>
        <w:t xml:space="preserve">                </w:t>
      </w:r>
      <w:proofErr w:type="spellStart"/>
      <w:r>
        <w:t>System.out.println</w:t>
      </w:r>
      <w:proofErr w:type="spellEnd"/>
      <w:r>
        <w:t>("Player1 and Player5 won ");</w:t>
      </w:r>
    </w:p>
    <w:p w14:paraId="555BBBE0" w14:textId="77777777" w:rsidR="008F14B2" w:rsidRDefault="008F14B2" w:rsidP="008F14B2">
      <w:r>
        <w:t xml:space="preserve">            }</w:t>
      </w:r>
    </w:p>
    <w:p w14:paraId="3B43629B" w14:textId="77777777" w:rsidR="008F14B2" w:rsidRDefault="008F14B2" w:rsidP="008F14B2">
      <w:r>
        <w:t xml:space="preserve">            else</w:t>
      </w:r>
    </w:p>
    <w:p w14:paraId="232AB32B" w14:textId="77777777" w:rsidR="008F14B2" w:rsidRDefault="008F14B2" w:rsidP="008F14B2">
      <w:r>
        <w:t xml:space="preserve">            {</w:t>
      </w:r>
    </w:p>
    <w:p w14:paraId="382850D0" w14:textId="77777777" w:rsidR="008F14B2" w:rsidRDefault="008F14B2" w:rsidP="008F14B2">
      <w:r>
        <w:t xml:space="preserve">                </w:t>
      </w:r>
      <w:proofErr w:type="spellStart"/>
      <w:r>
        <w:t>System.out.println</w:t>
      </w:r>
      <w:proofErr w:type="spellEnd"/>
      <w:r>
        <w:t>("Player1 won the game");</w:t>
      </w:r>
    </w:p>
    <w:p w14:paraId="7DB10D61" w14:textId="77777777" w:rsidR="008F14B2" w:rsidRDefault="008F14B2" w:rsidP="008F14B2">
      <w:r>
        <w:t xml:space="preserve">            }</w:t>
      </w:r>
    </w:p>
    <w:p w14:paraId="0C5B4FEE" w14:textId="77777777" w:rsidR="008F14B2" w:rsidRDefault="008F14B2" w:rsidP="008F14B2">
      <w:r>
        <w:t xml:space="preserve">        }</w:t>
      </w:r>
    </w:p>
    <w:p w14:paraId="26162385" w14:textId="77777777" w:rsidR="008F14B2" w:rsidRDefault="008F14B2" w:rsidP="008F14B2"/>
    <w:p w14:paraId="3A5D78CA" w14:textId="77777777" w:rsidR="008F14B2" w:rsidRDefault="008F14B2" w:rsidP="008F14B2">
      <w:r>
        <w:t xml:space="preserve">        else if(</w:t>
      </w:r>
      <w:proofErr w:type="spellStart"/>
      <w:r>
        <w:t>numFromGuesser</w:t>
      </w:r>
      <w:proofErr w:type="spellEnd"/>
      <w:r>
        <w:t>==numFromPlayer2)</w:t>
      </w:r>
    </w:p>
    <w:p w14:paraId="2EEF9E32" w14:textId="77777777" w:rsidR="008F14B2" w:rsidRDefault="008F14B2" w:rsidP="008F14B2">
      <w:r>
        <w:t xml:space="preserve">        {</w:t>
      </w:r>
    </w:p>
    <w:p w14:paraId="3994C293" w14:textId="77777777" w:rsidR="008F14B2" w:rsidRDefault="008F14B2" w:rsidP="008F14B2">
      <w:r>
        <w:t xml:space="preserve">            </w:t>
      </w:r>
      <w:proofErr w:type="gramStart"/>
      <w:r>
        <w:t>if(</w:t>
      </w:r>
      <w:proofErr w:type="spellStart"/>
      <w:proofErr w:type="gramEnd"/>
      <w:r>
        <w:t>numFromGuesser</w:t>
      </w:r>
      <w:proofErr w:type="spellEnd"/>
      <w:r>
        <w:t xml:space="preserve">==numFromPlayer3 &amp;&amp; </w:t>
      </w:r>
      <w:proofErr w:type="spellStart"/>
      <w:r>
        <w:t>numFromGuesser</w:t>
      </w:r>
      <w:proofErr w:type="spellEnd"/>
      <w:r>
        <w:t xml:space="preserve">==numFromPlayer4 &amp;&amp; </w:t>
      </w:r>
      <w:proofErr w:type="spellStart"/>
      <w:r>
        <w:t>numFromGuesser</w:t>
      </w:r>
      <w:proofErr w:type="spellEnd"/>
      <w:r>
        <w:t>==numFromPlayer5)</w:t>
      </w:r>
    </w:p>
    <w:p w14:paraId="1AF95626" w14:textId="77777777" w:rsidR="008F14B2" w:rsidRDefault="008F14B2" w:rsidP="008F14B2">
      <w:r>
        <w:t xml:space="preserve">            {</w:t>
      </w:r>
    </w:p>
    <w:p w14:paraId="6A6AB3FD" w14:textId="77777777" w:rsidR="008F14B2" w:rsidRDefault="008F14B2" w:rsidP="008F14B2">
      <w:r>
        <w:t xml:space="preserve">                </w:t>
      </w:r>
      <w:proofErr w:type="spellStart"/>
      <w:r>
        <w:t>System.out.println</w:t>
      </w:r>
      <w:proofErr w:type="spellEnd"/>
      <w:r>
        <w:t>("Player2 and Player3 and Player4 and Player5 won the game");</w:t>
      </w:r>
    </w:p>
    <w:p w14:paraId="1A87D5FE" w14:textId="77777777" w:rsidR="008F14B2" w:rsidRDefault="008F14B2" w:rsidP="008F14B2">
      <w:r>
        <w:t xml:space="preserve">            }</w:t>
      </w:r>
    </w:p>
    <w:p w14:paraId="68292605" w14:textId="77777777" w:rsidR="008F14B2" w:rsidRDefault="008F14B2" w:rsidP="008F14B2">
      <w:r>
        <w:t xml:space="preserve">            else if(</w:t>
      </w:r>
      <w:proofErr w:type="spellStart"/>
      <w:r>
        <w:t>numFromGuesser</w:t>
      </w:r>
      <w:proofErr w:type="spellEnd"/>
      <w:r>
        <w:t>==numFromPlayer3)</w:t>
      </w:r>
    </w:p>
    <w:p w14:paraId="0DA4893A" w14:textId="77777777" w:rsidR="008F14B2" w:rsidRDefault="008F14B2" w:rsidP="008F14B2">
      <w:r>
        <w:lastRenderedPageBreak/>
        <w:t xml:space="preserve">            {</w:t>
      </w:r>
    </w:p>
    <w:p w14:paraId="7C312FC3" w14:textId="77777777" w:rsidR="008F14B2" w:rsidRDefault="008F14B2" w:rsidP="008F14B2">
      <w:r>
        <w:t xml:space="preserve">                </w:t>
      </w:r>
      <w:proofErr w:type="spellStart"/>
      <w:r>
        <w:t>System.out.println</w:t>
      </w:r>
      <w:proofErr w:type="spellEnd"/>
      <w:r>
        <w:t>("Player2 and Player3 won ");</w:t>
      </w:r>
    </w:p>
    <w:p w14:paraId="060246CD" w14:textId="77777777" w:rsidR="008F14B2" w:rsidRDefault="008F14B2" w:rsidP="008F14B2">
      <w:r>
        <w:t xml:space="preserve">            }</w:t>
      </w:r>
    </w:p>
    <w:p w14:paraId="2062DCCC" w14:textId="77777777" w:rsidR="008F14B2" w:rsidRDefault="008F14B2" w:rsidP="008F14B2">
      <w:r>
        <w:t xml:space="preserve">            else if(</w:t>
      </w:r>
      <w:proofErr w:type="spellStart"/>
      <w:r>
        <w:t>numFromGuesser</w:t>
      </w:r>
      <w:proofErr w:type="spellEnd"/>
      <w:r>
        <w:t>==numFromPlayer4)</w:t>
      </w:r>
    </w:p>
    <w:p w14:paraId="0BBD4C0A" w14:textId="77777777" w:rsidR="008F14B2" w:rsidRDefault="008F14B2" w:rsidP="008F14B2">
      <w:r>
        <w:t xml:space="preserve">            {</w:t>
      </w:r>
    </w:p>
    <w:p w14:paraId="781ACB82" w14:textId="77777777" w:rsidR="008F14B2" w:rsidRDefault="008F14B2" w:rsidP="008F14B2">
      <w:r>
        <w:t xml:space="preserve">                </w:t>
      </w:r>
      <w:proofErr w:type="spellStart"/>
      <w:r>
        <w:t>System.out.println</w:t>
      </w:r>
      <w:proofErr w:type="spellEnd"/>
      <w:r>
        <w:t>("Player2 and Player4 won ");</w:t>
      </w:r>
    </w:p>
    <w:p w14:paraId="36FE3D0D" w14:textId="77777777" w:rsidR="008F14B2" w:rsidRDefault="008F14B2" w:rsidP="008F14B2">
      <w:r>
        <w:t xml:space="preserve">            }</w:t>
      </w:r>
    </w:p>
    <w:p w14:paraId="5278FB41" w14:textId="77777777" w:rsidR="008F14B2" w:rsidRDefault="008F14B2" w:rsidP="008F14B2">
      <w:r>
        <w:t xml:space="preserve">            else if(</w:t>
      </w:r>
      <w:proofErr w:type="spellStart"/>
      <w:r>
        <w:t>numFromGuesser</w:t>
      </w:r>
      <w:proofErr w:type="spellEnd"/>
      <w:r>
        <w:t>==numFromPlayer5)</w:t>
      </w:r>
    </w:p>
    <w:p w14:paraId="064BDD29" w14:textId="77777777" w:rsidR="008F14B2" w:rsidRDefault="008F14B2" w:rsidP="008F14B2">
      <w:r>
        <w:t xml:space="preserve">            {</w:t>
      </w:r>
    </w:p>
    <w:p w14:paraId="27701AA1" w14:textId="77777777" w:rsidR="008F14B2" w:rsidRDefault="008F14B2" w:rsidP="008F14B2">
      <w:r>
        <w:t xml:space="preserve">                </w:t>
      </w:r>
      <w:proofErr w:type="spellStart"/>
      <w:r>
        <w:t>System.out.println</w:t>
      </w:r>
      <w:proofErr w:type="spellEnd"/>
      <w:r>
        <w:t>("Player2 and Player5 won ");</w:t>
      </w:r>
    </w:p>
    <w:p w14:paraId="12BA56D3" w14:textId="77777777" w:rsidR="008F14B2" w:rsidRDefault="008F14B2" w:rsidP="008F14B2">
      <w:r>
        <w:t xml:space="preserve">            }</w:t>
      </w:r>
    </w:p>
    <w:p w14:paraId="11A1A94F" w14:textId="77777777" w:rsidR="008F14B2" w:rsidRDefault="008F14B2" w:rsidP="008F14B2">
      <w:r>
        <w:t xml:space="preserve">            else</w:t>
      </w:r>
    </w:p>
    <w:p w14:paraId="01E8E836" w14:textId="77777777" w:rsidR="008F14B2" w:rsidRDefault="008F14B2" w:rsidP="008F14B2">
      <w:r>
        <w:t xml:space="preserve">            {</w:t>
      </w:r>
    </w:p>
    <w:p w14:paraId="5F210F0C" w14:textId="77777777" w:rsidR="008F14B2" w:rsidRDefault="008F14B2" w:rsidP="008F14B2">
      <w:r>
        <w:t xml:space="preserve">                </w:t>
      </w:r>
      <w:proofErr w:type="spellStart"/>
      <w:r>
        <w:t>System.out.println</w:t>
      </w:r>
      <w:proofErr w:type="spellEnd"/>
      <w:r>
        <w:t>("Player2 won the game");</w:t>
      </w:r>
    </w:p>
    <w:p w14:paraId="124B1861" w14:textId="77777777" w:rsidR="008F14B2" w:rsidRDefault="008F14B2" w:rsidP="008F14B2">
      <w:r>
        <w:t xml:space="preserve">            }</w:t>
      </w:r>
    </w:p>
    <w:p w14:paraId="65F3039F" w14:textId="77777777" w:rsidR="008F14B2" w:rsidRDefault="008F14B2" w:rsidP="008F14B2">
      <w:r>
        <w:t xml:space="preserve">        }</w:t>
      </w:r>
    </w:p>
    <w:p w14:paraId="36DEE86B" w14:textId="77777777" w:rsidR="008F14B2" w:rsidRDefault="008F14B2" w:rsidP="008F14B2"/>
    <w:p w14:paraId="20871BCD" w14:textId="77777777" w:rsidR="008F14B2" w:rsidRDefault="008F14B2" w:rsidP="008F14B2">
      <w:r>
        <w:t xml:space="preserve">        else if(</w:t>
      </w:r>
      <w:proofErr w:type="spellStart"/>
      <w:r>
        <w:t>numFromGuesser</w:t>
      </w:r>
      <w:proofErr w:type="spellEnd"/>
      <w:r>
        <w:t>==numFromPlayer3)</w:t>
      </w:r>
    </w:p>
    <w:p w14:paraId="7A425386" w14:textId="77777777" w:rsidR="008F14B2" w:rsidRDefault="008F14B2" w:rsidP="008F14B2">
      <w:r>
        <w:t xml:space="preserve">                    </w:t>
      </w:r>
      <w:proofErr w:type="gramStart"/>
      <w:r>
        <w:t>if(</w:t>
      </w:r>
      <w:proofErr w:type="spellStart"/>
      <w:proofErr w:type="gramEnd"/>
      <w:r>
        <w:t>numFromGuesser</w:t>
      </w:r>
      <w:proofErr w:type="spellEnd"/>
      <w:r>
        <w:t xml:space="preserve">==numFromPlayer4 &amp;&amp; </w:t>
      </w:r>
      <w:proofErr w:type="spellStart"/>
      <w:r>
        <w:t>numFromGuesser</w:t>
      </w:r>
      <w:proofErr w:type="spellEnd"/>
      <w:r>
        <w:t>==numFromPlayer5)</w:t>
      </w:r>
    </w:p>
    <w:p w14:paraId="5D8B2387" w14:textId="77777777" w:rsidR="008F14B2" w:rsidRDefault="008F14B2" w:rsidP="008F14B2">
      <w:r>
        <w:t xml:space="preserve">            {</w:t>
      </w:r>
    </w:p>
    <w:p w14:paraId="3DDEE8F4" w14:textId="77777777" w:rsidR="008F14B2" w:rsidRDefault="008F14B2" w:rsidP="008F14B2">
      <w:r>
        <w:t xml:space="preserve">                </w:t>
      </w:r>
      <w:proofErr w:type="spellStart"/>
      <w:r>
        <w:t>System.out.println</w:t>
      </w:r>
      <w:proofErr w:type="spellEnd"/>
      <w:r>
        <w:t>("Player3 and Player4 and Player5 won the game");</w:t>
      </w:r>
    </w:p>
    <w:p w14:paraId="2B9BBC99" w14:textId="77777777" w:rsidR="008F14B2" w:rsidRDefault="008F14B2" w:rsidP="008F14B2">
      <w:r>
        <w:t xml:space="preserve">            }</w:t>
      </w:r>
    </w:p>
    <w:p w14:paraId="109EF8E6" w14:textId="77777777" w:rsidR="008F14B2" w:rsidRDefault="008F14B2" w:rsidP="008F14B2">
      <w:r>
        <w:t xml:space="preserve">            else if(</w:t>
      </w:r>
      <w:proofErr w:type="spellStart"/>
      <w:r>
        <w:t>numFromGuesser</w:t>
      </w:r>
      <w:proofErr w:type="spellEnd"/>
      <w:r>
        <w:t>==numFromPlayer4)</w:t>
      </w:r>
    </w:p>
    <w:p w14:paraId="3DBF55B0" w14:textId="77777777" w:rsidR="008F14B2" w:rsidRDefault="008F14B2" w:rsidP="008F14B2">
      <w:r>
        <w:t xml:space="preserve">            {</w:t>
      </w:r>
    </w:p>
    <w:p w14:paraId="70471B60" w14:textId="77777777" w:rsidR="008F14B2" w:rsidRDefault="008F14B2" w:rsidP="008F14B2">
      <w:r>
        <w:t xml:space="preserve">                </w:t>
      </w:r>
      <w:proofErr w:type="spellStart"/>
      <w:r>
        <w:t>System.out.println</w:t>
      </w:r>
      <w:proofErr w:type="spellEnd"/>
      <w:r>
        <w:t>("Player3 and Player4 won ");</w:t>
      </w:r>
    </w:p>
    <w:p w14:paraId="72F214ED" w14:textId="77777777" w:rsidR="008F14B2" w:rsidRDefault="008F14B2" w:rsidP="008F14B2">
      <w:r>
        <w:t xml:space="preserve">            }</w:t>
      </w:r>
    </w:p>
    <w:p w14:paraId="4C19CD65" w14:textId="77777777" w:rsidR="008F14B2" w:rsidRDefault="008F14B2" w:rsidP="008F14B2">
      <w:r>
        <w:t xml:space="preserve">            else if(</w:t>
      </w:r>
      <w:proofErr w:type="spellStart"/>
      <w:r>
        <w:t>numFromGuesser</w:t>
      </w:r>
      <w:proofErr w:type="spellEnd"/>
      <w:r>
        <w:t>==numFromPlayer5)</w:t>
      </w:r>
    </w:p>
    <w:p w14:paraId="14E97AEE" w14:textId="77777777" w:rsidR="008F14B2" w:rsidRDefault="008F14B2" w:rsidP="008F14B2">
      <w:r>
        <w:t xml:space="preserve">            {</w:t>
      </w:r>
    </w:p>
    <w:p w14:paraId="5C1DAAC4" w14:textId="77777777" w:rsidR="008F14B2" w:rsidRDefault="008F14B2" w:rsidP="008F14B2">
      <w:r>
        <w:t xml:space="preserve">                </w:t>
      </w:r>
      <w:proofErr w:type="spellStart"/>
      <w:r>
        <w:t>System.out.println</w:t>
      </w:r>
      <w:proofErr w:type="spellEnd"/>
      <w:r>
        <w:t>("Player3 and Player5 won ");</w:t>
      </w:r>
    </w:p>
    <w:p w14:paraId="792D04C8" w14:textId="77777777" w:rsidR="008F14B2" w:rsidRDefault="008F14B2" w:rsidP="008F14B2">
      <w:r>
        <w:t xml:space="preserve">            }</w:t>
      </w:r>
    </w:p>
    <w:p w14:paraId="4F1D55DB" w14:textId="77777777" w:rsidR="008F14B2" w:rsidRDefault="008F14B2" w:rsidP="008F14B2">
      <w:r>
        <w:t xml:space="preserve">            else</w:t>
      </w:r>
    </w:p>
    <w:p w14:paraId="33738D4C" w14:textId="77777777" w:rsidR="008F14B2" w:rsidRDefault="008F14B2" w:rsidP="008F14B2">
      <w:r>
        <w:t xml:space="preserve">            {</w:t>
      </w:r>
    </w:p>
    <w:p w14:paraId="7300752C" w14:textId="77777777" w:rsidR="008F14B2" w:rsidRDefault="008F14B2" w:rsidP="008F14B2">
      <w:r>
        <w:t xml:space="preserve">                </w:t>
      </w:r>
      <w:proofErr w:type="spellStart"/>
      <w:r>
        <w:t>System.out.println</w:t>
      </w:r>
      <w:proofErr w:type="spellEnd"/>
      <w:r>
        <w:t>("Player3 won the game");</w:t>
      </w:r>
    </w:p>
    <w:p w14:paraId="739C0DA5" w14:textId="77777777" w:rsidR="008F14B2" w:rsidRDefault="008F14B2" w:rsidP="008F14B2">
      <w:r>
        <w:t xml:space="preserve">            }</w:t>
      </w:r>
    </w:p>
    <w:p w14:paraId="44C46C1A" w14:textId="77777777" w:rsidR="008F14B2" w:rsidRDefault="008F14B2" w:rsidP="008F14B2">
      <w:r>
        <w:lastRenderedPageBreak/>
        <w:tab/>
      </w:r>
      <w:r>
        <w:tab/>
      </w:r>
    </w:p>
    <w:p w14:paraId="3E73F058" w14:textId="77777777" w:rsidR="008F14B2" w:rsidRDefault="008F14B2" w:rsidP="008F14B2">
      <w:r>
        <w:tab/>
      </w:r>
      <w:r>
        <w:tab/>
        <w:t>else if(</w:t>
      </w:r>
      <w:proofErr w:type="spellStart"/>
      <w:r>
        <w:t>numFromGuesser</w:t>
      </w:r>
      <w:proofErr w:type="spellEnd"/>
      <w:r>
        <w:t>==numFromPlayer4)</w:t>
      </w:r>
    </w:p>
    <w:p w14:paraId="00D84414" w14:textId="77777777" w:rsidR="008F14B2" w:rsidRDefault="008F14B2" w:rsidP="008F14B2">
      <w:r>
        <w:t xml:space="preserve">                    if(</w:t>
      </w:r>
      <w:proofErr w:type="spellStart"/>
      <w:r>
        <w:t>numFromGuesser</w:t>
      </w:r>
      <w:proofErr w:type="spellEnd"/>
      <w:r>
        <w:t>==numFromPlayer5)</w:t>
      </w:r>
    </w:p>
    <w:p w14:paraId="03B85A28" w14:textId="77777777" w:rsidR="008F14B2" w:rsidRDefault="008F14B2" w:rsidP="008F14B2">
      <w:r>
        <w:t xml:space="preserve">            {</w:t>
      </w:r>
    </w:p>
    <w:p w14:paraId="52676E6C" w14:textId="77777777" w:rsidR="008F14B2" w:rsidRDefault="008F14B2" w:rsidP="008F14B2">
      <w:r>
        <w:t xml:space="preserve">                </w:t>
      </w:r>
      <w:proofErr w:type="spellStart"/>
      <w:r>
        <w:t>System.out.println</w:t>
      </w:r>
      <w:proofErr w:type="spellEnd"/>
      <w:r>
        <w:t>("Player4 and Player5 won the game");</w:t>
      </w:r>
    </w:p>
    <w:p w14:paraId="65040BEB" w14:textId="77777777" w:rsidR="008F14B2" w:rsidRDefault="008F14B2" w:rsidP="008F14B2">
      <w:r>
        <w:t xml:space="preserve">            }</w:t>
      </w:r>
    </w:p>
    <w:p w14:paraId="674A196D" w14:textId="77777777" w:rsidR="008F14B2" w:rsidRDefault="008F14B2" w:rsidP="008F14B2">
      <w:r>
        <w:t xml:space="preserve">            else</w:t>
      </w:r>
    </w:p>
    <w:p w14:paraId="20BE4962" w14:textId="77777777" w:rsidR="008F14B2" w:rsidRDefault="008F14B2" w:rsidP="008F14B2">
      <w:r>
        <w:t xml:space="preserve">            {</w:t>
      </w:r>
    </w:p>
    <w:p w14:paraId="3F1205D3" w14:textId="77777777" w:rsidR="008F14B2" w:rsidRDefault="008F14B2" w:rsidP="008F14B2">
      <w:r>
        <w:t xml:space="preserve">                </w:t>
      </w:r>
      <w:proofErr w:type="spellStart"/>
      <w:r>
        <w:t>System.out.println</w:t>
      </w:r>
      <w:proofErr w:type="spellEnd"/>
      <w:r>
        <w:t>("Player4 won the game");</w:t>
      </w:r>
    </w:p>
    <w:p w14:paraId="31764599" w14:textId="77777777" w:rsidR="008F14B2" w:rsidRDefault="008F14B2" w:rsidP="008F14B2">
      <w:r>
        <w:t xml:space="preserve">            }</w:t>
      </w:r>
    </w:p>
    <w:p w14:paraId="2158BF2C" w14:textId="77777777" w:rsidR="008F14B2" w:rsidRDefault="008F14B2" w:rsidP="008F14B2">
      <w:r>
        <w:tab/>
      </w:r>
      <w:r>
        <w:tab/>
      </w:r>
    </w:p>
    <w:p w14:paraId="64AAC47D" w14:textId="77777777" w:rsidR="008F14B2" w:rsidRDefault="008F14B2" w:rsidP="008F14B2">
      <w:r>
        <w:tab/>
      </w:r>
      <w:r>
        <w:tab/>
        <w:t>else if(</w:t>
      </w:r>
      <w:proofErr w:type="spellStart"/>
      <w:r>
        <w:t>numFromGuesser</w:t>
      </w:r>
      <w:proofErr w:type="spellEnd"/>
      <w:r>
        <w:t>==numFromPlayer5)</w:t>
      </w:r>
    </w:p>
    <w:p w14:paraId="0640D085" w14:textId="77777777" w:rsidR="008F14B2" w:rsidRDefault="008F14B2" w:rsidP="008F14B2">
      <w:r>
        <w:tab/>
      </w:r>
      <w:r>
        <w:tab/>
      </w:r>
      <w:r>
        <w:tab/>
      </w:r>
      <w:proofErr w:type="spellStart"/>
      <w:r>
        <w:t>System.out.println</w:t>
      </w:r>
      <w:proofErr w:type="spellEnd"/>
      <w:r>
        <w:t>("Player5 won the game");</w:t>
      </w:r>
    </w:p>
    <w:p w14:paraId="7F8C4160" w14:textId="77777777" w:rsidR="008F14B2" w:rsidRDefault="008F14B2" w:rsidP="008F14B2">
      <w:r>
        <w:tab/>
      </w:r>
      <w:r>
        <w:tab/>
      </w:r>
    </w:p>
    <w:p w14:paraId="42B4EF85" w14:textId="77777777" w:rsidR="008F14B2" w:rsidRDefault="008F14B2" w:rsidP="008F14B2">
      <w:r>
        <w:tab/>
      </w:r>
      <w:r>
        <w:tab/>
        <w:t>else</w:t>
      </w:r>
    </w:p>
    <w:p w14:paraId="32558DAB" w14:textId="77777777" w:rsidR="008F14B2" w:rsidRDefault="008F14B2" w:rsidP="008F14B2">
      <w:r>
        <w:t xml:space="preserve">        {</w:t>
      </w:r>
    </w:p>
    <w:p w14:paraId="1728B67C" w14:textId="77777777" w:rsidR="008F14B2" w:rsidRDefault="008F14B2" w:rsidP="008F14B2">
      <w:r>
        <w:t xml:space="preserve">            </w:t>
      </w:r>
      <w:proofErr w:type="spellStart"/>
      <w:r>
        <w:t>System.out.println</w:t>
      </w:r>
      <w:proofErr w:type="spellEnd"/>
      <w:r>
        <w:t>("Game lost! try again");</w:t>
      </w:r>
    </w:p>
    <w:p w14:paraId="0FED72F7" w14:textId="77777777" w:rsidR="008F14B2" w:rsidRDefault="008F14B2" w:rsidP="008F14B2">
      <w:r>
        <w:t xml:space="preserve">        }</w:t>
      </w:r>
    </w:p>
    <w:p w14:paraId="23601EE3" w14:textId="77777777" w:rsidR="008F14B2" w:rsidRDefault="008F14B2" w:rsidP="008F14B2">
      <w:r>
        <w:t xml:space="preserve">        </w:t>
      </w:r>
    </w:p>
    <w:p w14:paraId="398DA3F0" w14:textId="77777777" w:rsidR="008F14B2" w:rsidRDefault="008F14B2" w:rsidP="008F14B2">
      <w:r>
        <w:t xml:space="preserve">    }</w:t>
      </w:r>
    </w:p>
    <w:p w14:paraId="09D6EDE1" w14:textId="77777777" w:rsidR="008F14B2" w:rsidRDefault="008F14B2" w:rsidP="008F14B2"/>
    <w:p w14:paraId="1570935A" w14:textId="77777777" w:rsidR="008F14B2" w:rsidRDefault="008F14B2" w:rsidP="008F14B2">
      <w:r>
        <w:t>}</w:t>
      </w:r>
    </w:p>
    <w:p w14:paraId="1AD1A988" w14:textId="77777777" w:rsidR="008F14B2" w:rsidRDefault="008F14B2" w:rsidP="008F14B2"/>
    <w:p w14:paraId="786184F8" w14:textId="77777777" w:rsidR="008F14B2" w:rsidRDefault="008F14B2" w:rsidP="008F14B2"/>
    <w:p w14:paraId="503711A2" w14:textId="77777777" w:rsidR="008F14B2" w:rsidRDefault="008F14B2" w:rsidP="008F14B2"/>
    <w:p w14:paraId="6BAC5149" w14:textId="77777777" w:rsidR="008F14B2" w:rsidRDefault="008F14B2" w:rsidP="008F14B2"/>
    <w:p w14:paraId="4CB74AC4" w14:textId="77777777" w:rsidR="008F14B2" w:rsidRDefault="008F14B2" w:rsidP="008F14B2"/>
    <w:p w14:paraId="2EBC14C0" w14:textId="77777777" w:rsidR="008F14B2" w:rsidRDefault="008F14B2" w:rsidP="008F14B2">
      <w:r>
        <w:t xml:space="preserve">public class </w:t>
      </w:r>
      <w:proofErr w:type="spellStart"/>
      <w:r>
        <w:t>Launchgame</w:t>
      </w:r>
      <w:proofErr w:type="spellEnd"/>
      <w:r>
        <w:t xml:space="preserve"> {</w:t>
      </w:r>
    </w:p>
    <w:p w14:paraId="0074D189" w14:textId="77777777" w:rsidR="008F14B2" w:rsidRDefault="008F14B2" w:rsidP="008F14B2"/>
    <w:p w14:paraId="1C9728B3" w14:textId="77777777" w:rsidR="008F14B2" w:rsidRDefault="008F14B2" w:rsidP="008F14B2">
      <w:r>
        <w:t xml:space="preserve">    public static void </w:t>
      </w:r>
      <w:proofErr w:type="gramStart"/>
      <w:r>
        <w:t>main(</w:t>
      </w:r>
      <w:proofErr w:type="gramEnd"/>
      <w:r>
        <w:t xml:space="preserve">String[] </w:t>
      </w:r>
      <w:proofErr w:type="spellStart"/>
      <w:r>
        <w:t>args</w:t>
      </w:r>
      <w:proofErr w:type="spellEnd"/>
      <w:r>
        <w:t>) {</w:t>
      </w:r>
    </w:p>
    <w:p w14:paraId="6E0109C8" w14:textId="77777777" w:rsidR="008F14B2" w:rsidRDefault="008F14B2" w:rsidP="008F14B2">
      <w:r>
        <w:tab/>
      </w:r>
      <w:r>
        <w:tab/>
      </w:r>
    </w:p>
    <w:p w14:paraId="38E1302F" w14:textId="77777777" w:rsidR="008F14B2" w:rsidRDefault="008F14B2" w:rsidP="008F14B2">
      <w:r>
        <w:tab/>
      </w:r>
      <w:r>
        <w:tab/>
      </w:r>
      <w:proofErr w:type="spellStart"/>
      <w:r>
        <w:t>System.out.println</w:t>
      </w:r>
      <w:proofErr w:type="spellEnd"/>
      <w:r>
        <w:t>("Welcome to the Guess Game");</w:t>
      </w:r>
    </w:p>
    <w:p w14:paraId="32025A4F" w14:textId="77777777" w:rsidR="008F14B2" w:rsidRDefault="008F14B2" w:rsidP="008F14B2">
      <w:r>
        <w:tab/>
      </w:r>
      <w:r>
        <w:tab/>
      </w:r>
      <w:proofErr w:type="spellStart"/>
      <w:proofErr w:type="gramStart"/>
      <w:r>
        <w:t>startGame</w:t>
      </w:r>
      <w:proofErr w:type="spellEnd"/>
      <w:r>
        <w:t>(</w:t>
      </w:r>
      <w:proofErr w:type="gramEnd"/>
      <w:r>
        <w:t>);</w:t>
      </w:r>
    </w:p>
    <w:p w14:paraId="1F4F5D5F" w14:textId="77777777" w:rsidR="008F14B2" w:rsidRDefault="008F14B2" w:rsidP="008F14B2"/>
    <w:p w14:paraId="42BDC2BA" w14:textId="77777777" w:rsidR="008F14B2" w:rsidRDefault="008F14B2" w:rsidP="008F14B2">
      <w:r>
        <w:lastRenderedPageBreak/>
        <w:t xml:space="preserve">    }</w:t>
      </w:r>
    </w:p>
    <w:p w14:paraId="04E442C6" w14:textId="77777777" w:rsidR="008F14B2" w:rsidRDefault="008F14B2" w:rsidP="008F14B2">
      <w:r>
        <w:tab/>
      </w:r>
    </w:p>
    <w:p w14:paraId="43E25A4E" w14:textId="77777777" w:rsidR="008F14B2" w:rsidRDefault="008F14B2" w:rsidP="008F14B2">
      <w:r>
        <w:tab/>
        <w:t xml:space="preserve">static void </w:t>
      </w:r>
      <w:proofErr w:type="spellStart"/>
      <w:proofErr w:type="gramStart"/>
      <w:r>
        <w:t>startGame</w:t>
      </w:r>
      <w:proofErr w:type="spellEnd"/>
      <w:r>
        <w:t>(</w:t>
      </w:r>
      <w:proofErr w:type="gramEnd"/>
      <w:r>
        <w:t>)</w:t>
      </w:r>
    </w:p>
    <w:p w14:paraId="5DAF3AE6" w14:textId="77777777" w:rsidR="008F14B2" w:rsidRDefault="008F14B2" w:rsidP="008F14B2">
      <w:r>
        <w:tab/>
      </w:r>
      <w:r>
        <w:tab/>
        <w:t>{</w:t>
      </w:r>
    </w:p>
    <w:p w14:paraId="26737E38" w14:textId="77777777" w:rsidR="008F14B2" w:rsidRDefault="008F14B2" w:rsidP="008F14B2">
      <w:r>
        <w:tab/>
      </w:r>
      <w:r>
        <w:tab/>
        <w:t xml:space="preserve">Scanner scan=new </w:t>
      </w:r>
      <w:proofErr w:type="gramStart"/>
      <w:r>
        <w:t>Scanner(</w:t>
      </w:r>
      <w:proofErr w:type="gramEnd"/>
      <w:r>
        <w:t>System.in);</w:t>
      </w:r>
    </w:p>
    <w:p w14:paraId="37BDFD11" w14:textId="77777777" w:rsidR="008F14B2" w:rsidRDefault="008F14B2" w:rsidP="008F14B2">
      <w:r>
        <w:tab/>
      </w:r>
      <w:r>
        <w:tab/>
      </w:r>
      <w:proofErr w:type="spellStart"/>
      <w:r>
        <w:t>System.out.println</w:t>
      </w:r>
      <w:proofErr w:type="spellEnd"/>
      <w:r>
        <w:t>("Type 1: Enter Game 2: Exit Game");</w:t>
      </w:r>
    </w:p>
    <w:p w14:paraId="0EA23D09" w14:textId="77777777" w:rsidR="008F14B2" w:rsidRDefault="008F14B2" w:rsidP="008F14B2">
      <w:r>
        <w:tab/>
      </w:r>
      <w:r>
        <w:tab/>
        <w:t xml:space="preserve">int </w:t>
      </w:r>
      <w:proofErr w:type="spellStart"/>
      <w:r>
        <w:t>startCheck</w:t>
      </w:r>
      <w:proofErr w:type="spellEnd"/>
      <w:r>
        <w:t>=</w:t>
      </w:r>
      <w:proofErr w:type="spellStart"/>
      <w:r>
        <w:t>scan.nextInt</w:t>
      </w:r>
      <w:proofErr w:type="spellEnd"/>
      <w:r>
        <w:t>();</w:t>
      </w:r>
    </w:p>
    <w:p w14:paraId="010C3D2B" w14:textId="77777777" w:rsidR="008F14B2" w:rsidRDefault="008F14B2" w:rsidP="008F14B2">
      <w:r>
        <w:t xml:space="preserve">        </w:t>
      </w:r>
      <w:proofErr w:type="gramStart"/>
      <w:r>
        <w:t>if(</w:t>
      </w:r>
      <w:proofErr w:type="spellStart"/>
      <w:proofErr w:type="gramEnd"/>
      <w:r>
        <w:t>startCheck</w:t>
      </w:r>
      <w:proofErr w:type="spellEnd"/>
      <w:r>
        <w:t xml:space="preserve"> == 1)</w:t>
      </w:r>
    </w:p>
    <w:p w14:paraId="4D934541" w14:textId="77777777" w:rsidR="008F14B2" w:rsidRDefault="008F14B2" w:rsidP="008F14B2">
      <w:r>
        <w:tab/>
      </w:r>
      <w:r>
        <w:tab/>
        <w:t>{</w:t>
      </w:r>
    </w:p>
    <w:p w14:paraId="25D4B604" w14:textId="77777777" w:rsidR="008F14B2" w:rsidRDefault="008F14B2" w:rsidP="008F14B2">
      <w:r>
        <w:t xml:space="preserve">        Umpire u=new </w:t>
      </w:r>
      <w:proofErr w:type="gramStart"/>
      <w:r>
        <w:t>Umpire(</w:t>
      </w:r>
      <w:proofErr w:type="gramEnd"/>
      <w:r>
        <w:t>);</w:t>
      </w:r>
    </w:p>
    <w:p w14:paraId="6C578FDE" w14:textId="77777777" w:rsidR="008F14B2" w:rsidRDefault="008F14B2" w:rsidP="008F14B2">
      <w:r>
        <w:t xml:space="preserve">        </w:t>
      </w:r>
      <w:proofErr w:type="spellStart"/>
      <w:proofErr w:type="gramStart"/>
      <w:r>
        <w:t>u.collectNumFromGuesser</w:t>
      </w:r>
      <w:proofErr w:type="spellEnd"/>
      <w:proofErr w:type="gramEnd"/>
      <w:r>
        <w:t>();</w:t>
      </w:r>
    </w:p>
    <w:p w14:paraId="76371E5F" w14:textId="77777777" w:rsidR="008F14B2" w:rsidRDefault="008F14B2" w:rsidP="008F14B2">
      <w:r>
        <w:t xml:space="preserve">        </w:t>
      </w:r>
      <w:proofErr w:type="spellStart"/>
      <w:proofErr w:type="gramStart"/>
      <w:r>
        <w:t>u.collectNumFromPlayer</w:t>
      </w:r>
      <w:proofErr w:type="spellEnd"/>
      <w:proofErr w:type="gramEnd"/>
      <w:r>
        <w:t>();</w:t>
      </w:r>
    </w:p>
    <w:p w14:paraId="3B9523EA" w14:textId="77777777" w:rsidR="008F14B2" w:rsidRDefault="008F14B2" w:rsidP="008F14B2">
      <w:r>
        <w:t xml:space="preserve">        </w:t>
      </w:r>
      <w:proofErr w:type="spellStart"/>
      <w:proofErr w:type="gramStart"/>
      <w:r>
        <w:t>u.compare</w:t>
      </w:r>
      <w:proofErr w:type="spellEnd"/>
      <w:proofErr w:type="gramEnd"/>
      <w:r>
        <w:t>();</w:t>
      </w:r>
    </w:p>
    <w:p w14:paraId="638F9628" w14:textId="77777777" w:rsidR="008F14B2" w:rsidRDefault="008F14B2" w:rsidP="008F14B2">
      <w:r>
        <w:tab/>
      </w:r>
      <w:r>
        <w:tab/>
        <w:t>}</w:t>
      </w:r>
    </w:p>
    <w:p w14:paraId="168067AE" w14:textId="77777777" w:rsidR="008F14B2" w:rsidRDefault="008F14B2" w:rsidP="008F14B2">
      <w:r>
        <w:tab/>
      </w:r>
      <w:r>
        <w:tab/>
        <w:t xml:space="preserve">else </w:t>
      </w:r>
      <w:proofErr w:type="gramStart"/>
      <w:r>
        <w:t>if(</w:t>
      </w:r>
      <w:proofErr w:type="spellStart"/>
      <w:proofErr w:type="gramEnd"/>
      <w:r>
        <w:t>startCheck</w:t>
      </w:r>
      <w:proofErr w:type="spellEnd"/>
      <w:r>
        <w:t xml:space="preserve"> == 2)</w:t>
      </w:r>
      <w:r>
        <w:tab/>
      </w:r>
    </w:p>
    <w:p w14:paraId="57164E4F" w14:textId="77777777" w:rsidR="008F14B2" w:rsidRDefault="008F14B2" w:rsidP="008F14B2">
      <w:r>
        <w:t xml:space="preserve">        {</w:t>
      </w:r>
    </w:p>
    <w:p w14:paraId="0DC70D36" w14:textId="77777777" w:rsidR="008F14B2" w:rsidRDefault="008F14B2" w:rsidP="008F14B2">
      <w:r>
        <w:t xml:space="preserve">            </w:t>
      </w:r>
      <w:proofErr w:type="spellStart"/>
      <w:r>
        <w:t>System.out.println</w:t>
      </w:r>
      <w:proofErr w:type="spellEnd"/>
      <w:r>
        <w:t xml:space="preserve">("See You Next Time"); </w:t>
      </w:r>
    </w:p>
    <w:p w14:paraId="2852824C" w14:textId="77777777" w:rsidR="008F14B2" w:rsidRDefault="008F14B2" w:rsidP="008F14B2">
      <w:r>
        <w:tab/>
      </w:r>
      <w:r>
        <w:tab/>
      </w:r>
      <w:r>
        <w:tab/>
      </w:r>
      <w:proofErr w:type="spellStart"/>
      <w:r>
        <w:t>System.exit</w:t>
      </w:r>
      <w:proofErr w:type="spellEnd"/>
      <w:r>
        <w:t>(0);</w:t>
      </w:r>
    </w:p>
    <w:p w14:paraId="005D6180" w14:textId="77777777" w:rsidR="008F14B2" w:rsidRDefault="008F14B2" w:rsidP="008F14B2">
      <w:r>
        <w:t xml:space="preserve">        }</w:t>
      </w:r>
    </w:p>
    <w:p w14:paraId="19720E58" w14:textId="77777777" w:rsidR="008F14B2" w:rsidRDefault="008F14B2" w:rsidP="008F14B2">
      <w:r>
        <w:tab/>
      </w:r>
      <w:r>
        <w:tab/>
        <w:t>else</w:t>
      </w:r>
    </w:p>
    <w:p w14:paraId="479D0B34" w14:textId="77777777" w:rsidR="008F14B2" w:rsidRDefault="008F14B2" w:rsidP="008F14B2">
      <w:r>
        <w:tab/>
      </w:r>
      <w:r>
        <w:tab/>
        <w:t>{</w:t>
      </w:r>
    </w:p>
    <w:p w14:paraId="6EC3ABCD" w14:textId="77777777" w:rsidR="008F14B2" w:rsidRDefault="008F14B2" w:rsidP="008F14B2">
      <w:r>
        <w:tab/>
      </w:r>
      <w:r>
        <w:tab/>
      </w:r>
      <w:r>
        <w:tab/>
      </w:r>
      <w:proofErr w:type="spellStart"/>
      <w:r>
        <w:t>System.out.println</w:t>
      </w:r>
      <w:proofErr w:type="spellEnd"/>
      <w:r>
        <w:t>("You have entered wrong choice");</w:t>
      </w:r>
    </w:p>
    <w:p w14:paraId="63A2C8B0" w14:textId="77777777" w:rsidR="008F14B2" w:rsidRDefault="008F14B2" w:rsidP="008F14B2">
      <w:r>
        <w:tab/>
      </w:r>
      <w:r>
        <w:tab/>
      </w:r>
      <w:r>
        <w:tab/>
      </w:r>
      <w:proofErr w:type="spellStart"/>
      <w:proofErr w:type="gramStart"/>
      <w:r>
        <w:t>startGame</w:t>
      </w:r>
      <w:proofErr w:type="spellEnd"/>
      <w:r>
        <w:t>(</w:t>
      </w:r>
      <w:proofErr w:type="gramEnd"/>
      <w:r>
        <w:t>);</w:t>
      </w:r>
    </w:p>
    <w:p w14:paraId="76F9F375" w14:textId="77777777" w:rsidR="008F14B2" w:rsidRDefault="008F14B2" w:rsidP="008F14B2">
      <w:r>
        <w:tab/>
      </w:r>
      <w:r>
        <w:tab/>
        <w:t>}</w:t>
      </w:r>
    </w:p>
    <w:p w14:paraId="6DFDC271" w14:textId="77777777" w:rsidR="008F14B2" w:rsidRDefault="008F14B2" w:rsidP="008F14B2">
      <w:r>
        <w:tab/>
      </w:r>
      <w:r>
        <w:tab/>
        <w:t>}</w:t>
      </w:r>
    </w:p>
    <w:p w14:paraId="3B195B78" w14:textId="77777777" w:rsidR="008F14B2" w:rsidRDefault="008F14B2" w:rsidP="008F14B2"/>
    <w:p w14:paraId="7618D377" w14:textId="56D6CC28" w:rsidR="008F14B2" w:rsidRPr="008F14B2" w:rsidRDefault="008F14B2" w:rsidP="008F14B2">
      <w:r>
        <w:t>}</w:t>
      </w:r>
    </w:p>
    <w:sectPr w:rsidR="008F14B2" w:rsidRPr="008F14B2" w:rsidSect="003522DC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1N7U0MzQ2Mzc0MzBQ0lEKTi0uzszPAykwrAUAbU3A8CwAAAA="/>
  </w:docVars>
  <w:rsids>
    <w:rsidRoot w:val="003522DC"/>
    <w:rsid w:val="002761D3"/>
    <w:rsid w:val="003522DC"/>
    <w:rsid w:val="008F14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CA2730"/>
  <w15:chartTrackingRefBased/>
  <w15:docId w15:val="{60A8470D-48CD-403A-B120-C40CA2DC53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7</TotalTime>
  <Pages>7</Pages>
  <Words>862</Words>
  <Characters>4920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ranJeet Singh</dc:creator>
  <cp:keywords/>
  <dc:description/>
  <cp:lastModifiedBy>SimranJeet Singh</cp:lastModifiedBy>
  <cp:revision>1</cp:revision>
  <dcterms:created xsi:type="dcterms:W3CDTF">2022-09-25T10:39:00Z</dcterms:created>
  <dcterms:modified xsi:type="dcterms:W3CDTF">2022-09-25T17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72c4b8e-57e6-43b1-87d2-24b2153ba011</vt:lpwstr>
  </property>
</Properties>
</file>